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434F0" w14:textId="77777777" w:rsidR="007751C0" w:rsidRPr="009C4E0C" w:rsidRDefault="007751C0" w:rsidP="002B0AC7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1D9AACD" w14:textId="77777777" w:rsidR="007751C0" w:rsidRPr="009C4E0C" w:rsidRDefault="007751C0" w:rsidP="002B0AC7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6DAEC5CC" w14:textId="77777777" w:rsidR="00102D5B" w:rsidRPr="009C4E0C" w:rsidRDefault="00102D5B" w:rsidP="002B0AC7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6E20A7CE" w14:textId="5EA9E7A0" w:rsidR="001F0D20" w:rsidRPr="009C4E0C" w:rsidRDefault="009C4E0C" w:rsidP="00102D5B">
      <w:pPr>
        <w:spacing w:after="0" w:line="240" w:lineRule="auto"/>
        <w:jc w:val="center"/>
        <w:rPr>
          <w:rFonts w:cs="Times New Roman"/>
          <w:b/>
          <w:szCs w:val="24"/>
        </w:rPr>
      </w:pPr>
      <w:r w:rsidRPr="009C4E0C">
        <w:rPr>
          <w:rFonts w:cs="Times New Roman"/>
          <w:b/>
          <w:szCs w:val="24"/>
        </w:rPr>
        <w:t>T.C. ERZURUM TEKNİK ÜNİVERSİTESİ</w:t>
      </w:r>
    </w:p>
    <w:p w14:paraId="2973AE78" w14:textId="0EBE2E66" w:rsidR="001F0D20" w:rsidRPr="009C4E0C" w:rsidRDefault="009C4E0C" w:rsidP="00102D5B">
      <w:pPr>
        <w:spacing w:after="0" w:line="240" w:lineRule="auto"/>
        <w:jc w:val="center"/>
        <w:rPr>
          <w:rFonts w:cs="Times New Roman"/>
          <w:b/>
          <w:szCs w:val="24"/>
        </w:rPr>
      </w:pPr>
      <w:r w:rsidRPr="009C4E0C">
        <w:rPr>
          <w:rFonts w:cs="Times New Roman"/>
          <w:b/>
          <w:szCs w:val="24"/>
        </w:rPr>
        <w:t>EDEBİYAT FAKÜLTESİ</w:t>
      </w:r>
    </w:p>
    <w:p w14:paraId="41C16EF8" w14:textId="0B4A1731" w:rsidR="007F3BCA" w:rsidRPr="009C4E0C" w:rsidRDefault="009C4E0C" w:rsidP="00102D5B">
      <w:pPr>
        <w:spacing w:after="0" w:line="240" w:lineRule="auto"/>
        <w:jc w:val="center"/>
        <w:rPr>
          <w:rFonts w:cs="Times New Roman"/>
          <w:b/>
          <w:szCs w:val="24"/>
        </w:rPr>
      </w:pPr>
      <w:r w:rsidRPr="009C4E0C">
        <w:rPr>
          <w:rFonts w:cs="Times New Roman"/>
          <w:b/>
          <w:szCs w:val="24"/>
        </w:rPr>
        <w:t>İNGİLİZ DİLİ VE EDEBİYATI BÖLÜMÜ</w:t>
      </w:r>
    </w:p>
    <w:p w14:paraId="03BB90FE" w14:textId="336A5ED6" w:rsidR="0065402D" w:rsidRPr="009C4E0C" w:rsidRDefault="009C4E0C" w:rsidP="00102D5B">
      <w:pPr>
        <w:spacing w:after="0" w:line="240" w:lineRule="auto"/>
        <w:jc w:val="center"/>
        <w:rPr>
          <w:rFonts w:cs="Times New Roman"/>
          <w:b/>
          <w:szCs w:val="24"/>
        </w:rPr>
      </w:pPr>
      <w:r w:rsidRPr="009C4E0C">
        <w:rPr>
          <w:rFonts w:cs="Times New Roman"/>
          <w:b/>
          <w:szCs w:val="24"/>
        </w:rPr>
        <w:t xml:space="preserve">2022-23 BAHAR YARIYILI </w:t>
      </w:r>
      <w:r w:rsidR="00037D6E">
        <w:rPr>
          <w:rFonts w:cs="Times New Roman"/>
          <w:b/>
          <w:szCs w:val="24"/>
        </w:rPr>
        <w:t>FİNAL</w:t>
      </w:r>
      <w:r w:rsidRPr="009C4E0C">
        <w:rPr>
          <w:rFonts w:cs="Times New Roman"/>
          <w:b/>
          <w:szCs w:val="24"/>
        </w:rPr>
        <w:t xml:space="preserve"> SINAV PROGRAMI</w:t>
      </w:r>
    </w:p>
    <w:p w14:paraId="5A1C057A" w14:textId="000B0CCA" w:rsidR="009C4E0C" w:rsidRPr="009C4E0C" w:rsidRDefault="009C4E0C" w:rsidP="00102D5B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2F65156" w14:textId="7E9B33AC" w:rsidR="009C4E0C" w:rsidRPr="009C4E0C" w:rsidRDefault="009C4E0C" w:rsidP="00102D5B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31A3663" w14:textId="77777777" w:rsidR="009C4E0C" w:rsidRPr="009C4E0C" w:rsidRDefault="009C4E0C" w:rsidP="00102D5B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2E77AC9" w14:textId="77777777" w:rsidR="002B0AC7" w:rsidRPr="009C4E0C" w:rsidRDefault="002B0AC7" w:rsidP="002B0AC7">
      <w:pPr>
        <w:spacing w:after="0" w:line="240" w:lineRule="auto"/>
        <w:jc w:val="center"/>
        <w:rPr>
          <w:rFonts w:cs="Times New Roman"/>
          <w:b/>
          <w:szCs w:val="24"/>
        </w:rPr>
      </w:pPr>
    </w:p>
    <w:tbl>
      <w:tblPr>
        <w:tblStyle w:val="DzTablo1"/>
        <w:tblW w:w="73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14"/>
        <w:gridCol w:w="1341"/>
        <w:gridCol w:w="1106"/>
        <w:gridCol w:w="1323"/>
      </w:tblGrid>
      <w:tr w:rsidR="00AF6C38" w:rsidRPr="009C4E0C" w14:paraId="44A22769" w14:textId="77777777" w:rsidTr="00956A36">
        <w:trPr>
          <w:gridBefore w:val="2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955" w:type="dxa"/>
          <w:wAfter w:w="1323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6" w:type="dxa"/>
            <w:shd w:val="clear" w:color="auto" w:fill="B4C6E7" w:themeFill="accent1" w:themeFillTint="66"/>
          </w:tcPr>
          <w:p w14:paraId="7C64DDE9" w14:textId="7C94C7DF" w:rsidR="00AF6C38" w:rsidRPr="009C4E0C" w:rsidRDefault="00AF6C38" w:rsidP="00CC3BC8">
            <w:pPr>
              <w:jc w:val="center"/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b/>
                <w:szCs w:val="24"/>
              </w:rPr>
              <w:t>1. Sınıf</w:t>
            </w:r>
          </w:p>
        </w:tc>
      </w:tr>
      <w:tr w:rsidR="00AF6C38" w:rsidRPr="009C4E0C" w14:paraId="0BEFDDD6" w14:textId="36D6125C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B314E" w14:textId="208F08EA" w:rsidR="00AF6C38" w:rsidRPr="009C4E0C" w:rsidRDefault="00AF6C38" w:rsidP="00CC3BC8">
            <w:pPr>
              <w:jc w:val="center"/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szCs w:val="24"/>
              </w:rPr>
              <w:t>Ders Adı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DBC4A" w14:textId="6D9DBD12" w:rsidR="00AF6C38" w:rsidRPr="009C4E0C" w:rsidRDefault="00AF6C38" w:rsidP="006540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Cs w:val="24"/>
              </w:rPr>
            </w:pPr>
            <w:r w:rsidRPr="009C4E0C">
              <w:rPr>
                <w:rFonts w:cs="Times New Roman"/>
                <w:b/>
                <w:szCs w:val="24"/>
              </w:rPr>
              <w:t>Sınav Tarihi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5BFF" w14:textId="6FE90C3A" w:rsidR="00AF6C38" w:rsidRPr="009C4E0C" w:rsidRDefault="00AF6C38" w:rsidP="006540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Cs w:val="24"/>
              </w:rPr>
            </w:pPr>
            <w:r w:rsidRPr="009C4E0C">
              <w:rPr>
                <w:rFonts w:cs="Times New Roman"/>
                <w:b/>
                <w:szCs w:val="24"/>
              </w:rPr>
              <w:t>Sınav Saati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D0906" w14:textId="5A870E2C" w:rsidR="00AF6C38" w:rsidRPr="009C4E0C" w:rsidRDefault="00AF6C38" w:rsidP="006540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Cs w:val="24"/>
              </w:rPr>
            </w:pPr>
            <w:r w:rsidRPr="009C4E0C">
              <w:rPr>
                <w:rFonts w:cs="Times New Roman"/>
                <w:b/>
                <w:szCs w:val="24"/>
              </w:rPr>
              <w:t>Sınıf</w:t>
            </w:r>
          </w:p>
        </w:tc>
      </w:tr>
      <w:tr w:rsidR="00D43739" w:rsidRPr="009C4E0C" w14:paraId="642853DE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BE4A8" w14:textId="159F60EA" w:rsidR="00D43739" w:rsidRPr="009C4E0C" w:rsidRDefault="00D43739" w:rsidP="00D43739">
            <w:pPr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bCs w:val="0"/>
                <w:color w:val="000000"/>
                <w:szCs w:val="24"/>
              </w:rPr>
              <w:t>IDE154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Felsefeye Giriş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B0EA" w14:textId="1E55A7EF" w:rsidR="00D43739" w:rsidRPr="009C4E0C" w:rsidRDefault="00D43739" w:rsidP="00D4373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Cs w:val="24"/>
              </w:rPr>
            </w:pPr>
            <w:r w:rsidRPr="009C4E0C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>2</w:t>
            </w:r>
            <w:r w:rsidRPr="009C4E0C">
              <w:rPr>
                <w:rFonts w:cs="Times New Roman"/>
                <w:szCs w:val="24"/>
              </w:rPr>
              <w:t>.0</w:t>
            </w:r>
            <w:r>
              <w:rPr>
                <w:rFonts w:cs="Times New Roman"/>
                <w:szCs w:val="24"/>
              </w:rPr>
              <w:t>6</w:t>
            </w:r>
            <w:r w:rsidRPr="009C4E0C">
              <w:rPr>
                <w:rFonts w:cs="Times New Roman"/>
                <w:szCs w:val="24"/>
              </w:rPr>
              <w:t>.2023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B71B" w14:textId="571834C5" w:rsidR="00D43739" w:rsidRPr="009C4E0C" w:rsidRDefault="00D43739" w:rsidP="00D4373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Cs w:val="24"/>
              </w:rPr>
            </w:pPr>
            <w:r w:rsidRPr="009C4E0C">
              <w:rPr>
                <w:rFonts w:cs="Times New Roman"/>
                <w:szCs w:val="24"/>
              </w:rPr>
              <w:t>13:00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76632" w14:textId="56AD4534" w:rsidR="00D43739" w:rsidRPr="009C4E0C" w:rsidRDefault="00D43739" w:rsidP="00D4373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Cs w:val="24"/>
              </w:rPr>
            </w:pPr>
            <w:proofErr w:type="spellStart"/>
            <w:r w:rsidRPr="009C4E0C">
              <w:rPr>
                <w:rFonts w:cs="Times New Roman"/>
                <w:color w:val="000000" w:themeColor="text1"/>
                <w:szCs w:val="24"/>
              </w:rPr>
              <w:t>Blackboard</w:t>
            </w:r>
            <w:proofErr w:type="spellEnd"/>
          </w:p>
        </w:tc>
      </w:tr>
      <w:tr w:rsidR="00D93840" w:rsidRPr="009C4E0C" w14:paraId="30A81585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E5772" w14:textId="7D111C98" w:rsidR="00D93840" w:rsidRPr="009C4E0C" w:rsidRDefault="00D93840" w:rsidP="00D93840">
            <w:pPr>
              <w:rPr>
                <w:rFonts w:cs="Times New Roman"/>
                <w:color w:val="000000"/>
                <w:szCs w:val="24"/>
              </w:rPr>
            </w:pPr>
            <w:r w:rsidRPr="009C4E0C">
              <w:rPr>
                <w:rFonts w:cs="Times New Roman"/>
                <w:bCs w:val="0"/>
                <w:color w:val="000000"/>
                <w:szCs w:val="24"/>
              </w:rPr>
              <w:t>IDE162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English Reading II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DA993" w14:textId="1482DE25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>4</w:t>
            </w:r>
            <w:r w:rsidRPr="009C4E0C">
              <w:rPr>
                <w:rFonts w:cs="Times New Roman"/>
                <w:szCs w:val="24"/>
              </w:rPr>
              <w:t>.0</w:t>
            </w:r>
            <w:r>
              <w:rPr>
                <w:rFonts w:cs="Times New Roman"/>
                <w:szCs w:val="24"/>
              </w:rPr>
              <w:t>6</w:t>
            </w:r>
            <w:r w:rsidRPr="009C4E0C">
              <w:rPr>
                <w:rFonts w:cs="Times New Roman"/>
                <w:szCs w:val="24"/>
              </w:rPr>
              <w:t>.2023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F3B4D" w14:textId="7B90ECB5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szCs w:val="24"/>
              </w:rPr>
              <w:t>10:00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2DD14" w14:textId="01D5CF99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szCs w:val="24"/>
              </w:rPr>
            </w:pPr>
            <w:proofErr w:type="spellStart"/>
            <w:r w:rsidRPr="009C4E0C">
              <w:rPr>
                <w:rFonts w:cs="Times New Roman"/>
                <w:color w:val="000000" w:themeColor="text1"/>
                <w:szCs w:val="24"/>
              </w:rPr>
              <w:t>Blackboard</w:t>
            </w:r>
            <w:proofErr w:type="spellEnd"/>
          </w:p>
        </w:tc>
      </w:tr>
      <w:tr w:rsidR="00D93840" w:rsidRPr="009C4E0C" w14:paraId="789609DA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051C" w14:textId="77924FB6" w:rsidR="00D93840" w:rsidRPr="009C4E0C" w:rsidRDefault="00D93840" w:rsidP="00D93840">
            <w:pPr>
              <w:jc w:val="left"/>
              <w:rPr>
                <w:rFonts w:cs="Times New Roman"/>
                <w:bCs w:val="0"/>
                <w:color w:val="000000"/>
                <w:szCs w:val="24"/>
              </w:rPr>
            </w:pPr>
            <w:r w:rsidRPr="009C4E0C">
              <w:rPr>
                <w:rFonts w:cs="Times New Roman"/>
                <w:color w:val="000000"/>
                <w:szCs w:val="24"/>
              </w:rPr>
              <w:t>UOZTD2</w:t>
            </w:r>
            <w:r w:rsidRPr="009C4E0C">
              <w:rPr>
                <w:rFonts w:cs="Times New Roman"/>
                <w:b w:val="0"/>
                <w:color w:val="000000"/>
                <w:szCs w:val="24"/>
              </w:rPr>
              <w:t xml:space="preserve"> Türk Dili-II</w:t>
            </w:r>
            <w:r w:rsidRPr="009C4E0C">
              <w:rPr>
                <w:rFonts w:cs="Times New Roman"/>
                <w:b w:val="0"/>
                <w:color w:val="000000"/>
                <w:szCs w:val="24"/>
              </w:rPr>
              <w:tab/>
            </w:r>
            <w:r w:rsidRPr="009C4E0C">
              <w:rPr>
                <w:rFonts w:cs="Times New Roman"/>
                <w:b w:val="0"/>
                <w:color w:val="000000"/>
                <w:szCs w:val="24"/>
              </w:rPr>
              <w:tab/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4C747" w14:textId="4308F845" w:rsidR="00D93840" w:rsidRPr="009C4E0C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ascii="TimesNewRomanPSMT" w:hAnsi="TimesNewRomanPSMT"/>
              </w:rPr>
              <w:t xml:space="preserve">15.06.2023 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DF344" w14:textId="4A295259" w:rsidR="00D93840" w:rsidRPr="009C4E0C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7:00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A56F0" w14:textId="2E48EDA9" w:rsidR="00D93840" w:rsidRPr="009C4E0C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szCs w:val="24"/>
              </w:rPr>
            </w:pPr>
            <w:proofErr w:type="spellStart"/>
            <w:r w:rsidRPr="009C4E0C">
              <w:rPr>
                <w:rFonts w:cs="Times New Roman"/>
                <w:color w:val="000000" w:themeColor="text1"/>
                <w:szCs w:val="24"/>
              </w:rPr>
              <w:t>Blackboard</w:t>
            </w:r>
            <w:proofErr w:type="spellEnd"/>
          </w:p>
        </w:tc>
      </w:tr>
      <w:tr w:rsidR="00D93840" w:rsidRPr="009C4E0C" w14:paraId="681888F8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63A5D" w14:textId="68FC22E1" w:rsidR="00D93840" w:rsidRPr="009C4E0C" w:rsidRDefault="00D93840" w:rsidP="00D93840">
            <w:pPr>
              <w:jc w:val="left"/>
              <w:rPr>
                <w:rFonts w:cs="Times New Roman"/>
                <w:color w:val="000000"/>
                <w:szCs w:val="24"/>
              </w:rPr>
            </w:pPr>
            <w:r w:rsidRPr="009C4E0C">
              <w:rPr>
                <w:rFonts w:cs="Times New Roman"/>
                <w:bCs w:val="0"/>
                <w:color w:val="000000"/>
                <w:szCs w:val="24"/>
              </w:rPr>
              <w:t>UOZTA2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Atatürk İlkeleri ve İnkılap Tarihi-II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ab/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ab/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9DCD3" w14:textId="2BD30235" w:rsidR="00D93840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/>
              </w:rPr>
            </w:pPr>
            <w:r>
              <w:rPr>
                <w:rFonts w:ascii="TimesNewRomanPSMT" w:hAnsi="TimesNewRomanPSMT"/>
              </w:rPr>
              <w:t xml:space="preserve">16.06.2023 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958BA" w14:textId="59087761" w:rsidR="00D93840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7:00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DBBBF" w14:textId="34D8B30F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szCs w:val="24"/>
              </w:rPr>
            </w:pPr>
            <w:proofErr w:type="spellStart"/>
            <w:r w:rsidRPr="009C4E0C">
              <w:rPr>
                <w:rFonts w:cs="Times New Roman"/>
                <w:color w:val="000000" w:themeColor="text1"/>
                <w:szCs w:val="24"/>
              </w:rPr>
              <w:t>Blackboard</w:t>
            </w:r>
            <w:proofErr w:type="spellEnd"/>
          </w:p>
        </w:tc>
      </w:tr>
      <w:tr w:rsidR="00D93840" w:rsidRPr="009C4E0C" w14:paraId="1E89E600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49538" w14:textId="5AC75AF3" w:rsidR="00D93840" w:rsidRPr="009C4E0C" w:rsidRDefault="00D93840" w:rsidP="00D93840">
            <w:pPr>
              <w:jc w:val="left"/>
              <w:rPr>
                <w:rFonts w:cs="Times New Roman"/>
                <w:bCs w:val="0"/>
                <w:color w:val="000000"/>
                <w:szCs w:val="24"/>
              </w:rPr>
            </w:pPr>
            <w:r w:rsidRPr="009C4E0C">
              <w:rPr>
                <w:rFonts w:cs="Times New Roman"/>
                <w:bCs w:val="0"/>
                <w:color w:val="000000"/>
                <w:szCs w:val="24"/>
              </w:rPr>
              <w:t>IDE102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British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Culture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and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History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II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D33A7" w14:textId="2CF9106B" w:rsidR="00D93840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/>
              </w:rPr>
            </w:pPr>
            <w:r w:rsidRPr="009C4E0C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>9</w:t>
            </w:r>
            <w:r w:rsidRPr="009C4E0C">
              <w:rPr>
                <w:rFonts w:cs="Times New Roman"/>
                <w:szCs w:val="24"/>
              </w:rPr>
              <w:t>.0</w:t>
            </w:r>
            <w:r>
              <w:rPr>
                <w:rFonts w:cs="Times New Roman"/>
                <w:szCs w:val="24"/>
              </w:rPr>
              <w:t>6</w:t>
            </w:r>
            <w:r w:rsidRPr="009C4E0C">
              <w:rPr>
                <w:rFonts w:cs="Times New Roman"/>
                <w:szCs w:val="24"/>
              </w:rPr>
              <w:t>.2023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34AE2" w14:textId="69F7A12D" w:rsidR="00D93840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>6</w:t>
            </w:r>
            <w:r w:rsidRPr="009C4E0C">
              <w:rPr>
                <w:rFonts w:cs="Times New Roman"/>
                <w:szCs w:val="24"/>
              </w:rPr>
              <w:t>:00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CC04B" w14:textId="5BEF200D" w:rsidR="00D93840" w:rsidRPr="009C4E0C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szCs w:val="24"/>
              </w:rPr>
            </w:pPr>
            <w:proofErr w:type="spellStart"/>
            <w:r w:rsidRPr="009C4E0C">
              <w:rPr>
                <w:rFonts w:cs="Times New Roman"/>
                <w:color w:val="000000" w:themeColor="text1"/>
                <w:szCs w:val="24"/>
              </w:rPr>
              <w:t>Blackboard</w:t>
            </w:r>
            <w:proofErr w:type="spellEnd"/>
          </w:p>
        </w:tc>
      </w:tr>
      <w:tr w:rsidR="00D93840" w:rsidRPr="009C4E0C" w14:paraId="361F6459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72B46" w14:textId="6C969067" w:rsidR="00D93840" w:rsidRPr="009C4E0C" w:rsidRDefault="00D93840" w:rsidP="00D93840">
            <w:pPr>
              <w:jc w:val="left"/>
              <w:rPr>
                <w:rFonts w:cs="Times New Roman"/>
                <w:color w:val="000000"/>
                <w:szCs w:val="24"/>
              </w:rPr>
            </w:pPr>
            <w:r w:rsidRPr="009C4E0C">
              <w:rPr>
                <w:rFonts w:cs="Times New Roman"/>
                <w:bCs w:val="0"/>
                <w:color w:val="000000"/>
                <w:szCs w:val="24"/>
              </w:rPr>
              <w:t>IDE104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Mythology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ab/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ab/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3F0E0" w14:textId="6E5334F2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</w:t>
            </w:r>
            <w:r w:rsidRPr="009C4E0C">
              <w:rPr>
                <w:rFonts w:cs="Times New Roman"/>
                <w:szCs w:val="24"/>
              </w:rPr>
              <w:t>.0</w:t>
            </w:r>
            <w:r>
              <w:rPr>
                <w:rFonts w:cs="Times New Roman"/>
                <w:szCs w:val="24"/>
              </w:rPr>
              <w:t>6</w:t>
            </w:r>
            <w:r w:rsidRPr="009C4E0C">
              <w:rPr>
                <w:rFonts w:cs="Times New Roman"/>
                <w:szCs w:val="24"/>
              </w:rPr>
              <w:t>.2023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C900E" w14:textId="03247A6F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>6</w:t>
            </w:r>
            <w:r w:rsidRPr="009C4E0C">
              <w:rPr>
                <w:rFonts w:cs="Times New Roman"/>
                <w:szCs w:val="24"/>
              </w:rPr>
              <w:t>:00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F11EC" w14:textId="297999CA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szCs w:val="24"/>
              </w:rPr>
            </w:pPr>
            <w:proofErr w:type="spellStart"/>
            <w:r w:rsidRPr="009C4E0C">
              <w:rPr>
                <w:rFonts w:cs="Times New Roman"/>
                <w:color w:val="000000" w:themeColor="text1"/>
                <w:szCs w:val="24"/>
              </w:rPr>
              <w:t>Blackboard</w:t>
            </w:r>
            <w:proofErr w:type="spellEnd"/>
          </w:p>
        </w:tc>
      </w:tr>
      <w:tr w:rsidR="00D93840" w:rsidRPr="009C4E0C" w14:paraId="37EDA77B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098A1" w14:textId="10C3F836" w:rsidR="00D93840" w:rsidRPr="009C4E0C" w:rsidRDefault="00D93840" w:rsidP="00D93840">
            <w:pPr>
              <w:jc w:val="left"/>
              <w:rPr>
                <w:rFonts w:cs="Times New Roman"/>
                <w:bCs w:val="0"/>
                <w:color w:val="000000"/>
                <w:szCs w:val="24"/>
              </w:rPr>
            </w:pPr>
            <w:r w:rsidRPr="001E7B6E">
              <w:rPr>
                <w:rFonts w:cs="Times New Roman"/>
                <w:shd w:val="clear" w:color="auto" w:fill="FFFFFF"/>
              </w:rPr>
              <w:t xml:space="preserve">UOD102 </w:t>
            </w:r>
            <w:r w:rsidRPr="001E7B6E">
              <w:rPr>
                <w:rFonts w:cs="Times New Roman"/>
                <w:b w:val="0"/>
                <w:shd w:val="clear" w:color="auto" w:fill="FFFFFF"/>
              </w:rPr>
              <w:t>Kariyer Planlama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C3E3E" w14:textId="4915F633" w:rsidR="00D93840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ascii="TimesNewRomanPSMT" w:hAnsi="TimesNewRomanPSMT"/>
              </w:rPr>
              <w:t>22.06.2023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9DA0" w14:textId="6A92E069" w:rsidR="00D93840" w:rsidRPr="009C4E0C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:00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7D972" w14:textId="1FB80CD7" w:rsidR="00D93840" w:rsidRPr="009C4E0C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szCs w:val="24"/>
              </w:rPr>
            </w:pPr>
            <w:proofErr w:type="spellStart"/>
            <w:r>
              <w:rPr>
                <w:rFonts w:cs="Times New Roman"/>
                <w:color w:val="000000" w:themeColor="text1"/>
                <w:szCs w:val="24"/>
              </w:rPr>
              <w:t>Blackboard</w:t>
            </w:r>
            <w:proofErr w:type="spellEnd"/>
          </w:p>
        </w:tc>
      </w:tr>
      <w:tr w:rsidR="00D93840" w:rsidRPr="009C4E0C" w14:paraId="173CB3A3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1929D" w14:textId="2C10AC7F" w:rsidR="00D93840" w:rsidRPr="009C4E0C" w:rsidRDefault="00D93840" w:rsidP="00D93840">
            <w:pPr>
              <w:jc w:val="left"/>
              <w:rPr>
                <w:rFonts w:cs="Times New Roman"/>
                <w:color w:val="000000"/>
                <w:szCs w:val="24"/>
              </w:rPr>
            </w:pPr>
            <w:r w:rsidRPr="009C4E0C">
              <w:rPr>
                <w:rFonts w:cs="Times New Roman"/>
                <w:bCs w:val="0"/>
                <w:color w:val="000000"/>
                <w:szCs w:val="24"/>
              </w:rPr>
              <w:t>IDE106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Presentation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Techniques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and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Academic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Speaking</w:t>
            </w:r>
            <w:proofErr w:type="spellEnd"/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2481B" w14:textId="16B63CEF" w:rsidR="00D93840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</w:t>
            </w:r>
            <w:r w:rsidRPr="009C4E0C">
              <w:rPr>
                <w:rFonts w:cs="Times New Roman"/>
                <w:szCs w:val="24"/>
              </w:rPr>
              <w:t>.0</w:t>
            </w:r>
            <w:r>
              <w:rPr>
                <w:rFonts w:cs="Times New Roman"/>
                <w:szCs w:val="24"/>
              </w:rPr>
              <w:t>6</w:t>
            </w:r>
            <w:r w:rsidRPr="009C4E0C">
              <w:rPr>
                <w:rFonts w:cs="Times New Roman"/>
                <w:szCs w:val="24"/>
              </w:rPr>
              <w:t>.2023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5210F" w14:textId="684C6A86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szCs w:val="24"/>
              </w:rPr>
              <w:t>10:00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1E9A2" w14:textId="569F7E61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szCs w:val="24"/>
              </w:rPr>
            </w:pPr>
            <w:proofErr w:type="spellStart"/>
            <w:r w:rsidRPr="009C4E0C">
              <w:rPr>
                <w:rFonts w:cs="Times New Roman"/>
                <w:color w:val="000000" w:themeColor="text1"/>
                <w:szCs w:val="24"/>
              </w:rPr>
              <w:t>Blackboard</w:t>
            </w:r>
            <w:proofErr w:type="spellEnd"/>
          </w:p>
        </w:tc>
      </w:tr>
      <w:tr w:rsidR="00D93840" w:rsidRPr="009C4E0C" w14:paraId="187F2F13" w14:textId="77777777" w:rsidTr="00956A36">
        <w:trPr>
          <w:gridBefore w:val="2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955" w:type="dxa"/>
          <w:wAfter w:w="1323" w:type="dxa"/>
          <w:trHeight w:val="27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6" w:type="dxa"/>
            <w:shd w:val="clear" w:color="auto" w:fill="B4C6E7" w:themeFill="accent1" w:themeFillTint="66"/>
          </w:tcPr>
          <w:p w14:paraId="63B7AD45" w14:textId="2A2EB83C" w:rsidR="00D93840" w:rsidRPr="009C4E0C" w:rsidRDefault="00D93840" w:rsidP="00D93840">
            <w:pPr>
              <w:jc w:val="center"/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b/>
                <w:szCs w:val="24"/>
              </w:rPr>
              <w:t>2. Sınıf</w:t>
            </w:r>
          </w:p>
        </w:tc>
      </w:tr>
      <w:tr w:rsidR="00D93840" w:rsidRPr="009C4E0C" w14:paraId="5F1D0BAF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9077A" w14:textId="44F534DC" w:rsidR="00D93840" w:rsidRPr="009C4E0C" w:rsidRDefault="00D93840" w:rsidP="00D93840">
            <w:pPr>
              <w:jc w:val="center"/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szCs w:val="24"/>
              </w:rPr>
              <w:t>Ders Adı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1FB52" w14:textId="700AE91C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Cs w:val="24"/>
              </w:rPr>
            </w:pPr>
            <w:r w:rsidRPr="009C4E0C">
              <w:rPr>
                <w:rFonts w:cs="Times New Roman"/>
                <w:b/>
                <w:szCs w:val="24"/>
              </w:rPr>
              <w:t>Sınav Tarihi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6537F" w14:textId="7FC97DB9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Cs w:val="24"/>
              </w:rPr>
            </w:pPr>
            <w:r w:rsidRPr="009C4E0C">
              <w:rPr>
                <w:rFonts w:cs="Times New Roman"/>
                <w:b/>
                <w:szCs w:val="24"/>
              </w:rPr>
              <w:t>Sınav Saati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A7E33" w14:textId="35E3D0AE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Cs w:val="24"/>
              </w:rPr>
            </w:pPr>
            <w:r w:rsidRPr="009C4E0C">
              <w:rPr>
                <w:rFonts w:cs="Times New Roman"/>
                <w:b/>
                <w:szCs w:val="24"/>
              </w:rPr>
              <w:t>Sınıf</w:t>
            </w:r>
          </w:p>
        </w:tc>
      </w:tr>
      <w:tr w:rsidR="00D93840" w:rsidRPr="009C4E0C" w14:paraId="59DCA564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A8BD0" w14:textId="0A884EB4" w:rsidR="00D93840" w:rsidRPr="009C4E0C" w:rsidRDefault="00D93840" w:rsidP="00D93840">
            <w:pPr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color w:val="000000"/>
                <w:szCs w:val="24"/>
              </w:rPr>
              <w:t>IDE206</w:t>
            </w:r>
            <w:r w:rsidRPr="009C4E0C">
              <w:rPr>
                <w:rFonts w:cs="Times New Roman"/>
                <w:b w:val="0"/>
                <w:color w:val="000000"/>
                <w:szCs w:val="24"/>
              </w:rPr>
              <w:t xml:space="preserve"> English Drama II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25079" w14:textId="2A400424" w:rsidR="00D93840" w:rsidRPr="009C4E0C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szCs w:val="24"/>
              </w:rPr>
              <w:t>13.</w:t>
            </w:r>
            <w:r w:rsidRPr="009C4E0C">
              <w:rPr>
                <w:rFonts w:cs="Times New Roman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6</w:t>
            </w:r>
            <w:r w:rsidRPr="009C4E0C">
              <w:rPr>
                <w:rFonts w:cs="Times New Roman"/>
                <w:szCs w:val="24"/>
              </w:rPr>
              <w:t>.2023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62EB7" w14:textId="74EBAE1E" w:rsidR="00D93840" w:rsidRPr="009C4E0C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Cs w:val="24"/>
              </w:rPr>
            </w:pPr>
            <w:r w:rsidRPr="009C4E0C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>5</w:t>
            </w:r>
            <w:r w:rsidRPr="009C4E0C">
              <w:rPr>
                <w:rFonts w:cs="Times New Roman"/>
                <w:szCs w:val="24"/>
              </w:rPr>
              <w:t>:00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AFD86" w14:textId="1083BB53" w:rsidR="00D93840" w:rsidRPr="009C4E0C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Cs w:val="24"/>
              </w:rPr>
            </w:pPr>
            <w:proofErr w:type="spellStart"/>
            <w:r w:rsidRPr="009C4E0C">
              <w:rPr>
                <w:rFonts w:cs="Times New Roman"/>
                <w:szCs w:val="24"/>
              </w:rPr>
              <w:t>Blackboard</w:t>
            </w:r>
            <w:proofErr w:type="spellEnd"/>
          </w:p>
        </w:tc>
      </w:tr>
      <w:tr w:rsidR="00D93840" w:rsidRPr="009C4E0C" w14:paraId="77AE2C0E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22408" w14:textId="2DD835B2" w:rsidR="00D93840" w:rsidRPr="009C4E0C" w:rsidRDefault="00D93840" w:rsidP="00D93840">
            <w:pPr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bCs w:val="0"/>
                <w:color w:val="000000"/>
                <w:szCs w:val="24"/>
              </w:rPr>
              <w:t>IDE270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French II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ab/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ab/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D1DE7" w14:textId="5A90AC3A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Cs w:val="24"/>
              </w:rPr>
            </w:pPr>
            <w:r w:rsidRPr="009C4E0C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>4</w:t>
            </w:r>
            <w:r w:rsidRPr="009C4E0C">
              <w:rPr>
                <w:rFonts w:cs="Times New Roman"/>
                <w:szCs w:val="24"/>
              </w:rPr>
              <w:t>.0</w:t>
            </w:r>
            <w:r>
              <w:rPr>
                <w:rFonts w:cs="Times New Roman"/>
                <w:szCs w:val="24"/>
              </w:rPr>
              <w:t>6</w:t>
            </w:r>
            <w:r w:rsidRPr="009C4E0C">
              <w:rPr>
                <w:rFonts w:cs="Times New Roman"/>
                <w:szCs w:val="24"/>
              </w:rPr>
              <w:t>.2023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0ECF9" w14:textId="7B2C209B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Cs w:val="24"/>
              </w:rPr>
            </w:pPr>
            <w:r w:rsidRPr="009C4E0C">
              <w:rPr>
                <w:rFonts w:cs="Times New Roman"/>
                <w:szCs w:val="24"/>
              </w:rPr>
              <w:t>10:00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0064B" w14:textId="66EBDDF5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Cs w:val="24"/>
              </w:rPr>
            </w:pPr>
            <w:proofErr w:type="spellStart"/>
            <w:r w:rsidRPr="009C4E0C">
              <w:rPr>
                <w:rFonts w:cs="Times New Roman"/>
                <w:szCs w:val="24"/>
              </w:rPr>
              <w:t>Blackboard</w:t>
            </w:r>
            <w:proofErr w:type="spellEnd"/>
          </w:p>
        </w:tc>
      </w:tr>
      <w:tr w:rsidR="00D93840" w:rsidRPr="009C4E0C" w14:paraId="6D426CDF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63D0" w14:textId="12B75FF4" w:rsidR="00D93840" w:rsidRPr="009C4E0C" w:rsidRDefault="00D93840" w:rsidP="00D93840">
            <w:pPr>
              <w:jc w:val="left"/>
              <w:rPr>
                <w:rFonts w:cs="Times New Roman"/>
                <w:color w:val="000000"/>
                <w:szCs w:val="24"/>
              </w:rPr>
            </w:pPr>
            <w:r w:rsidRPr="009C4E0C">
              <w:rPr>
                <w:rFonts w:cs="Times New Roman"/>
                <w:bCs w:val="0"/>
                <w:color w:val="000000"/>
                <w:szCs w:val="24"/>
              </w:rPr>
              <w:t>IDE208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Linguistics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II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ab/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ab/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5E300" w14:textId="1FE8BC54" w:rsidR="00D93840" w:rsidRPr="009C4E0C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>6</w:t>
            </w:r>
            <w:r w:rsidRPr="009C4E0C">
              <w:rPr>
                <w:rFonts w:cs="Times New Roman"/>
                <w:szCs w:val="24"/>
              </w:rPr>
              <w:t>.0</w:t>
            </w:r>
            <w:r>
              <w:rPr>
                <w:rFonts w:cs="Times New Roman"/>
                <w:szCs w:val="24"/>
              </w:rPr>
              <w:t>6</w:t>
            </w:r>
            <w:r w:rsidRPr="009C4E0C">
              <w:rPr>
                <w:rFonts w:cs="Times New Roman"/>
                <w:szCs w:val="24"/>
              </w:rPr>
              <w:t>.2023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258EE" w14:textId="3E8DAE32" w:rsidR="00D93840" w:rsidRPr="009C4E0C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</w:t>
            </w:r>
            <w:r w:rsidRPr="009C4E0C">
              <w:rPr>
                <w:rFonts w:cs="Times New Roman"/>
                <w:szCs w:val="24"/>
              </w:rPr>
              <w:t>:00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A8BD0" w14:textId="5C60792C" w:rsidR="00D93840" w:rsidRPr="009C4E0C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proofErr w:type="spellStart"/>
            <w:r w:rsidRPr="009C4E0C">
              <w:rPr>
                <w:rFonts w:cs="Times New Roman"/>
                <w:szCs w:val="24"/>
              </w:rPr>
              <w:t>Blackboard</w:t>
            </w:r>
            <w:proofErr w:type="spellEnd"/>
          </w:p>
        </w:tc>
      </w:tr>
      <w:tr w:rsidR="00D93840" w:rsidRPr="009C4E0C" w14:paraId="7BC3F727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FE9D4" w14:textId="42D73EC9" w:rsidR="00D93840" w:rsidRPr="009C4E0C" w:rsidRDefault="00D93840" w:rsidP="00D93840">
            <w:pPr>
              <w:jc w:val="left"/>
              <w:rPr>
                <w:rFonts w:cs="Times New Roman"/>
                <w:bCs w:val="0"/>
                <w:color w:val="000000"/>
                <w:szCs w:val="24"/>
              </w:rPr>
            </w:pPr>
            <w:r w:rsidRPr="009C4E0C">
              <w:rPr>
                <w:rFonts w:cs="Times New Roman"/>
                <w:bCs w:val="0"/>
                <w:color w:val="000000"/>
                <w:szCs w:val="24"/>
              </w:rPr>
              <w:t>IDE204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Survey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of British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Literature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II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ab/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ab/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A5B9C" w14:textId="56907CC2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</w:t>
            </w:r>
            <w:r w:rsidRPr="009C4E0C">
              <w:rPr>
                <w:rFonts w:cs="Times New Roman"/>
                <w:szCs w:val="24"/>
              </w:rPr>
              <w:t>.0</w:t>
            </w:r>
            <w:r>
              <w:rPr>
                <w:rFonts w:cs="Times New Roman"/>
                <w:szCs w:val="24"/>
              </w:rPr>
              <w:t>6</w:t>
            </w:r>
            <w:r w:rsidRPr="009C4E0C">
              <w:rPr>
                <w:rFonts w:cs="Times New Roman"/>
                <w:szCs w:val="24"/>
              </w:rPr>
              <w:t>.2023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9313B" w14:textId="000F1338" w:rsidR="00D93840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szCs w:val="24"/>
              </w:rPr>
              <w:t>13:00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A22A" w14:textId="5D60FEAB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proofErr w:type="spellStart"/>
            <w:r w:rsidRPr="009C4E0C">
              <w:rPr>
                <w:rFonts w:cs="Times New Roman"/>
                <w:szCs w:val="24"/>
              </w:rPr>
              <w:t>Blackboard</w:t>
            </w:r>
            <w:proofErr w:type="spellEnd"/>
          </w:p>
        </w:tc>
      </w:tr>
      <w:tr w:rsidR="00D93840" w:rsidRPr="009C4E0C" w14:paraId="40CF886C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0FE66" w14:textId="02BCD6DC" w:rsidR="00D93840" w:rsidRPr="009C4E0C" w:rsidRDefault="00D93840" w:rsidP="00D93840">
            <w:pPr>
              <w:jc w:val="left"/>
              <w:rPr>
                <w:rFonts w:cs="Times New Roman"/>
                <w:bCs w:val="0"/>
                <w:color w:val="000000"/>
                <w:szCs w:val="24"/>
              </w:rPr>
            </w:pPr>
            <w:r w:rsidRPr="009C4E0C">
              <w:rPr>
                <w:rFonts w:cs="Times New Roman"/>
                <w:bCs w:val="0"/>
                <w:color w:val="000000"/>
                <w:szCs w:val="24"/>
              </w:rPr>
              <w:t>IDE202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Research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Methods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and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Skills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ab/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ab/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C77CF" w14:textId="218B789C" w:rsidR="00D93840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.06.2023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CF120" w14:textId="7E9EC579" w:rsidR="00D93840" w:rsidRPr="009C4E0C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:00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B49EB" w14:textId="2C0AAAC5" w:rsidR="00D93840" w:rsidRPr="009C4E0C" w:rsidRDefault="00D93840" w:rsidP="00D938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proofErr w:type="spellStart"/>
            <w:r w:rsidRPr="009C4E0C">
              <w:rPr>
                <w:rFonts w:cs="Times New Roman"/>
                <w:szCs w:val="24"/>
              </w:rPr>
              <w:t>Blackboard</w:t>
            </w:r>
            <w:proofErr w:type="spellEnd"/>
          </w:p>
        </w:tc>
      </w:tr>
      <w:tr w:rsidR="00D93840" w:rsidRPr="009C4E0C" w14:paraId="6614401F" w14:textId="77777777" w:rsidTr="00956A3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70CFE" w14:textId="30C84DD7" w:rsidR="00D93840" w:rsidRPr="009C4E0C" w:rsidRDefault="00D93840" w:rsidP="00D93840">
            <w:pPr>
              <w:jc w:val="left"/>
              <w:rPr>
                <w:rFonts w:cs="Times New Roman"/>
                <w:b w:val="0"/>
                <w:bCs w:val="0"/>
                <w:color w:val="000000"/>
                <w:szCs w:val="24"/>
              </w:rPr>
            </w:pPr>
            <w:r w:rsidRPr="009C4E0C">
              <w:rPr>
                <w:rFonts w:cs="Times New Roman"/>
                <w:bCs w:val="0"/>
                <w:color w:val="000000"/>
                <w:szCs w:val="24"/>
              </w:rPr>
              <w:t>IDE210</w:t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Natural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Sources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 xml:space="preserve"> of Western </w:t>
            </w:r>
            <w:proofErr w:type="spellStart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>Literature</w:t>
            </w:r>
            <w:proofErr w:type="spellEnd"/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ab/>
            </w:r>
            <w:r w:rsidRPr="009C4E0C">
              <w:rPr>
                <w:rFonts w:cs="Times New Roman"/>
                <w:b w:val="0"/>
                <w:bCs w:val="0"/>
                <w:color w:val="000000"/>
                <w:szCs w:val="24"/>
              </w:rPr>
              <w:tab/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4AC2" w14:textId="780D7C5A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</w:t>
            </w:r>
            <w:r w:rsidRPr="009C4E0C">
              <w:rPr>
                <w:rFonts w:cs="Times New Roman"/>
                <w:szCs w:val="24"/>
              </w:rPr>
              <w:t>.0</w:t>
            </w:r>
            <w:r>
              <w:rPr>
                <w:rFonts w:cs="Times New Roman"/>
                <w:szCs w:val="24"/>
              </w:rPr>
              <w:t>6</w:t>
            </w:r>
            <w:r w:rsidRPr="009C4E0C">
              <w:rPr>
                <w:rFonts w:cs="Times New Roman"/>
                <w:szCs w:val="24"/>
              </w:rPr>
              <w:t>.2023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2D030" w14:textId="679179BD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9C4E0C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>6</w:t>
            </w:r>
            <w:r w:rsidRPr="009C4E0C">
              <w:rPr>
                <w:rFonts w:cs="Times New Roman"/>
                <w:szCs w:val="24"/>
              </w:rPr>
              <w:t>:00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9A7DE" w14:textId="2EF3BD42" w:rsidR="00D93840" w:rsidRPr="009C4E0C" w:rsidRDefault="00D93840" w:rsidP="00D938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proofErr w:type="spellStart"/>
            <w:r w:rsidRPr="009C4E0C">
              <w:rPr>
                <w:rFonts w:cs="Times New Roman"/>
                <w:szCs w:val="24"/>
              </w:rPr>
              <w:t>Blackboard</w:t>
            </w:r>
            <w:proofErr w:type="spellEnd"/>
          </w:p>
        </w:tc>
      </w:tr>
    </w:tbl>
    <w:p w14:paraId="1D5B2F57" w14:textId="77777777" w:rsidR="009C4E0C" w:rsidRPr="009C4E0C" w:rsidRDefault="009C4E0C" w:rsidP="00CC3BC8">
      <w:pPr>
        <w:jc w:val="center"/>
        <w:rPr>
          <w:rFonts w:cs="Times New Roman"/>
          <w:szCs w:val="24"/>
        </w:rPr>
      </w:pPr>
    </w:p>
    <w:p w14:paraId="348C2E48" w14:textId="5738138F" w:rsidR="001F0D20" w:rsidRPr="009C4E0C" w:rsidRDefault="00C520FD" w:rsidP="00CC3BC8">
      <w:pPr>
        <w:spacing w:line="240" w:lineRule="auto"/>
        <w:jc w:val="center"/>
        <w:rPr>
          <w:rFonts w:cs="Times New Roman"/>
          <w:szCs w:val="24"/>
        </w:rPr>
      </w:pPr>
      <w:r w:rsidRPr="009C4E0C">
        <w:rPr>
          <w:rFonts w:cs="Times New Roman"/>
          <w:b/>
          <w:szCs w:val="24"/>
        </w:rPr>
        <w:t>Program Koordinatörü:</w:t>
      </w:r>
      <w:r w:rsidRPr="009C4E0C">
        <w:rPr>
          <w:rFonts w:cs="Times New Roman"/>
          <w:szCs w:val="24"/>
        </w:rPr>
        <w:t xml:space="preserve"> Arş. Gör. </w:t>
      </w:r>
      <w:r w:rsidR="00034365" w:rsidRPr="009C4E0C">
        <w:rPr>
          <w:rFonts w:cs="Times New Roman"/>
          <w:szCs w:val="24"/>
        </w:rPr>
        <w:t>Samet BAYTAR</w:t>
      </w:r>
      <w:bookmarkStart w:id="0" w:name="_GoBack"/>
      <w:bookmarkEnd w:id="0"/>
    </w:p>
    <w:p w14:paraId="2F9333A0" w14:textId="5E03B160" w:rsidR="00C520FD" w:rsidRDefault="00C520FD" w:rsidP="001F0D20">
      <w:pPr>
        <w:spacing w:line="240" w:lineRule="auto"/>
        <w:jc w:val="center"/>
        <w:rPr>
          <w:rFonts w:cs="Times New Roman"/>
          <w:szCs w:val="24"/>
        </w:rPr>
      </w:pPr>
      <w:r w:rsidRPr="009C4E0C">
        <w:rPr>
          <w:rFonts w:cs="Times New Roman"/>
          <w:b/>
          <w:szCs w:val="24"/>
        </w:rPr>
        <w:t>Bölüm Başkanı:</w:t>
      </w:r>
      <w:r w:rsidRPr="009C4E0C">
        <w:rPr>
          <w:rFonts w:cs="Times New Roman"/>
          <w:szCs w:val="24"/>
        </w:rPr>
        <w:t xml:space="preserve"> </w:t>
      </w:r>
      <w:r w:rsidR="00034365" w:rsidRPr="009C4E0C">
        <w:rPr>
          <w:rFonts w:cs="Times New Roman"/>
          <w:szCs w:val="24"/>
        </w:rPr>
        <w:t xml:space="preserve">Dr. </w:t>
      </w:r>
      <w:proofErr w:type="spellStart"/>
      <w:r w:rsidR="00034365" w:rsidRPr="009C4E0C">
        <w:rPr>
          <w:rFonts w:cs="Times New Roman"/>
          <w:szCs w:val="24"/>
        </w:rPr>
        <w:t>Öğr</w:t>
      </w:r>
      <w:proofErr w:type="spellEnd"/>
      <w:r w:rsidR="00034365" w:rsidRPr="009C4E0C">
        <w:rPr>
          <w:rFonts w:cs="Times New Roman"/>
          <w:szCs w:val="24"/>
        </w:rPr>
        <w:t>. Üyesi Serap ATASEVER BELLİ</w:t>
      </w:r>
    </w:p>
    <w:p w14:paraId="4EB8A3B7" w14:textId="1C6D7647" w:rsidR="00272BD0" w:rsidRDefault="00272BD0" w:rsidP="001F0D20">
      <w:pPr>
        <w:spacing w:line="240" w:lineRule="auto"/>
        <w:jc w:val="center"/>
        <w:rPr>
          <w:rFonts w:cs="Times New Roman"/>
          <w:szCs w:val="24"/>
        </w:rPr>
      </w:pPr>
    </w:p>
    <w:p w14:paraId="2E5F509E" w14:textId="77777777" w:rsidR="00272BD0" w:rsidRPr="009C4E0C" w:rsidRDefault="00272BD0" w:rsidP="001F0D20">
      <w:pPr>
        <w:spacing w:line="240" w:lineRule="auto"/>
        <w:jc w:val="center"/>
        <w:rPr>
          <w:rFonts w:cs="Times New Roman"/>
          <w:szCs w:val="24"/>
        </w:rPr>
      </w:pPr>
    </w:p>
    <w:sectPr w:rsidR="00272BD0" w:rsidRPr="009C4E0C" w:rsidSect="00102D5B">
      <w:pgSz w:w="11906" w:h="16838"/>
      <w:pgMar w:top="1418" w:right="170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E98DA8" w14:textId="77777777" w:rsidR="00AD29BC" w:rsidRDefault="00AD29BC" w:rsidP="006A163C">
      <w:pPr>
        <w:spacing w:after="0" w:line="240" w:lineRule="auto"/>
      </w:pPr>
      <w:r>
        <w:separator/>
      </w:r>
    </w:p>
  </w:endnote>
  <w:endnote w:type="continuationSeparator" w:id="0">
    <w:p w14:paraId="489191B7" w14:textId="77777777" w:rsidR="00AD29BC" w:rsidRDefault="00AD29BC" w:rsidP="006A1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0C6A65" w14:textId="77777777" w:rsidR="00AD29BC" w:rsidRDefault="00AD29BC" w:rsidP="006A163C">
      <w:pPr>
        <w:spacing w:after="0" w:line="240" w:lineRule="auto"/>
      </w:pPr>
      <w:r>
        <w:separator/>
      </w:r>
    </w:p>
  </w:footnote>
  <w:footnote w:type="continuationSeparator" w:id="0">
    <w:p w14:paraId="373C1300" w14:textId="77777777" w:rsidR="00AD29BC" w:rsidRDefault="00AD29BC" w:rsidP="006A1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091A6C"/>
    <w:multiLevelType w:val="multilevel"/>
    <w:tmpl w:val="AEF2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485E26"/>
    <w:multiLevelType w:val="multilevel"/>
    <w:tmpl w:val="2FBE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DE4345"/>
    <w:multiLevelType w:val="multilevel"/>
    <w:tmpl w:val="ED6C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QwtzAyMjM0MTdR0lEKTi0uzszPAykwNKgFAMvO+sctAAAA"/>
  </w:docVars>
  <w:rsids>
    <w:rsidRoot w:val="00E5749F"/>
    <w:rsid w:val="00034365"/>
    <w:rsid w:val="00037D6E"/>
    <w:rsid w:val="00076AAD"/>
    <w:rsid w:val="000778C8"/>
    <w:rsid w:val="00093714"/>
    <w:rsid w:val="000F75FC"/>
    <w:rsid w:val="00102D5B"/>
    <w:rsid w:val="00114369"/>
    <w:rsid w:val="00114BF8"/>
    <w:rsid w:val="00124D14"/>
    <w:rsid w:val="0014339B"/>
    <w:rsid w:val="001D7DF6"/>
    <w:rsid w:val="001E7B6E"/>
    <w:rsid w:val="001F0D20"/>
    <w:rsid w:val="00205E5F"/>
    <w:rsid w:val="002655FE"/>
    <w:rsid w:val="00272BD0"/>
    <w:rsid w:val="0027439E"/>
    <w:rsid w:val="00293645"/>
    <w:rsid w:val="002B0AC7"/>
    <w:rsid w:val="00305A67"/>
    <w:rsid w:val="00307A1D"/>
    <w:rsid w:val="003620DE"/>
    <w:rsid w:val="00376001"/>
    <w:rsid w:val="003C1418"/>
    <w:rsid w:val="003D1420"/>
    <w:rsid w:val="003E201E"/>
    <w:rsid w:val="003E2EF5"/>
    <w:rsid w:val="0040070E"/>
    <w:rsid w:val="004218A2"/>
    <w:rsid w:val="00431253"/>
    <w:rsid w:val="00431CF3"/>
    <w:rsid w:val="00432EB9"/>
    <w:rsid w:val="00444216"/>
    <w:rsid w:val="00467AE6"/>
    <w:rsid w:val="004E3057"/>
    <w:rsid w:val="004F115B"/>
    <w:rsid w:val="0052161C"/>
    <w:rsid w:val="00527E74"/>
    <w:rsid w:val="00531FDD"/>
    <w:rsid w:val="0054567D"/>
    <w:rsid w:val="005626EF"/>
    <w:rsid w:val="0057369E"/>
    <w:rsid w:val="005910FC"/>
    <w:rsid w:val="005B3886"/>
    <w:rsid w:val="005C0CB3"/>
    <w:rsid w:val="005E2267"/>
    <w:rsid w:val="005E5209"/>
    <w:rsid w:val="005E56FC"/>
    <w:rsid w:val="0060124E"/>
    <w:rsid w:val="0060241A"/>
    <w:rsid w:val="006239F8"/>
    <w:rsid w:val="0065402D"/>
    <w:rsid w:val="00672DB2"/>
    <w:rsid w:val="00691A49"/>
    <w:rsid w:val="00694849"/>
    <w:rsid w:val="006A163C"/>
    <w:rsid w:val="006A452A"/>
    <w:rsid w:val="006B35DE"/>
    <w:rsid w:val="006D2D03"/>
    <w:rsid w:val="006E1C7D"/>
    <w:rsid w:val="00700B45"/>
    <w:rsid w:val="0073118F"/>
    <w:rsid w:val="00760741"/>
    <w:rsid w:val="007751C0"/>
    <w:rsid w:val="007D5009"/>
    <w:rsid w:val="007F3BCA"/>
    <w:rsid w:val="00837694"/>
    <w:rsid w:val="008377B1"/>
    <w:rsid w:val="00844699"/>
    <w:rsid w:val="00873C83"/>
    <w:rsid w:val="008A3CC4"/>
    <w:rsid w:val="008C3BFA"/>
    <w:rsid w:val="008C43EB"/>
    <w:rsid w:val="008C4A34"/>
    <w:rsid w:val="008F0B35"/>
    <w:rsid w:val="008F3221"/>
    <w:rsid w:val="00930D91"/>
    <w:rsid w:val="00956A36"/>
    <w:rsid w:val="00990CC5"/>
    <w:rsid w:val="009B3313"/>
    <w:rsid w:val="009C4E0C"/>
    <w:rsid w:val="009D66F2"/>
    <w:rsid w:val="009E01CF"/>
    <w:rsid w:val="00A12CBD"/>
    <w:rsid w:val="00A234E3"/>
    <w:rsid w:val="00A52C2F"/>
    <w:rsid w:val="00A53DA8"/>
    <w:rsid w:val="00A63A1A"/>
    <w:rsid w:val="00A71262"/>
    <w:rsid w:val="00A839B4"/>
    <w:rsid w:val="00A91DED"/>
    <w:rsid w:val="00A97931"/>
    <w:rsid w:val="00AD29BC"/>
    <w:rsid w:val="00AF3F2D"/>
    <w:rsid w:val="00AF6C38"/>
    <w:rsid w:val="00B108D5"/>
    <w:rsid w:val="00B227BA"/>
    <w:rsid w:val="00B610E2"/>
    <w:rsid w:val="00B759E0"/>
    <w:rsid w:val="00B766DA"/>
    <w:rsid w:val="00B91D4A"/>
    <w:rsid w:val="00B937F2"/>
    <w:rsid w:val="00BC11FF"/>
    <w:rsid w:val="00BC6FB5"/>
    <w:rsid w:val="00C10AFA"/>
    <w:rsid w:val="00C3763D"/>
    <w:rsid w:val="00C520FD"/>
    <w:rsid w:val="00C82BD6"/>
    <w:rsid w:val="00C84CCA"/>
    <w:rsid w:val="00C91082"/>
    <w:rsid w:val="00C97D25"/>
    <w:rsid w:val="00CB47FC"/>
    <w:rsid w:val="00CC3BC8"/>
    <w:rsid w:val="00CD03E7"/>
    <w:rsid w:val="00CF567B"/>
    <w:rsid w:val="00D1108A"/>
    <w:rsid w:val="00D144F9"/>
    <w:rsid w:val="00D21C62"/>
    <w:rsid w:val="00D22611"/>
    <w:rsid w:val="00D43739"/>
    <w:rsid w:val="00D457EB"/>
    <w:rsid w:val="00D639E6"/>
    <w:rsid w:val="00D86020"/>
    <w:rsid w:val="00D93840"/>
    <w:rsid w:val="00DA5068"/>
    <w:rsid w:val="00DC4AD2"/>
    <w:rsid w:val="00DD5BFB"/>
    <w:rsid w:val="00E5749F"/>
    <w:rsid w:val="00E7280D"/>
    <w:rsid w:val="00E80EE4"/>
    <w:rsid w:val="00E82448"/>
    <w:rsid w:val="00E951BE"/>
    <w:rsid w:val="00E958A7"/>
    <w:rsid w:val="00E95A5F"/>
    <w:rsid w:val="00EB1A35"/>
    <w:rsid w:val="00EC4DB3"/>
    <w:rsid w:val="00EE6556"/>
    <w:rsid w:val="00F33AD9"/>
    <w:rsid w:val="00F45824"/>
    <w:rsid w:val="00FC3A3F"/>
    <w:rsid w:val="00FF35C5"/>
    <w:rsid w:val="00FF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FCC59"/>
  <w15:chartTrackingRefBased/>
  <w15:docId w15:val="{D953A497-381A-0D4B-B0EF-6BB4C0EA1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Arial"/>
        <w:sz w:val="24"/>
        <w:lang w:val="tr-T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A71262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A71262"/>
    <w:rPr>
      <w:rFonts w:eastAsia="Times New Roman" w:cs="Times New Roman"/>
      <w:b/>
      <w:bCs/>
      <w:sz w:val="36"/>
      <w:szCs w:val="36"/>
      <w:lang w:eastAsia="tr-TR"/>
    </w:rPr>
  </w:style>
  <w:style w:type="table" w:styleId="TabloKlavuzu">
    <w:name w:val="Table Grid"/>
    <w:basedOn w:val="NormalTablo"/>
    <w:uiPriority w:val="39"/>
    <w:rsid w:val="00B93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Ak">
    <w:name w:val="Grid Table Light"/>
    <w:basedOn w:val="NormalTablo"/>
    <w:uiPriority w:val="40"/>
    <w:rsid w:val="00B937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937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stBilgi">
    <w:name w:val="header"/>
    <w:basedOn w:val="Normal"/>
    <w:link w:val="stBilgi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A163C"/>
  </w:style>
  <w:style w:type="paragraph" w:styleId="AltBilgi">
    <w:name w:val="footer"/>
    <w:basedOn w:val="Normal"/>
    <w:link w:val="AltBilgi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A163C"/>
  </w:style>
  <w:style w:type="paragraph" w:styleId="NormalWeb">
    <w:name w:val="Normal (Web)"/>
    <w:basedOn w:val="Normal"/>
    <w:uiPriority w:val="99"/>
    <w:unhideWhenUsed/>
    <w:rsid w:val="00EE6556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70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635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21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3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9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27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49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74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41DB25-3419-0C4B-8097-7FFCEB33C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rzurum  Teknik Üniversitesi</Company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icrosoft Office User</cp:lastModifiedBy>
  <cp:revision>3</cp:revision>
  <cp:lastPrinted>2022-10-25T12:05:00Z</cp:lastPrinted>
  <dcterms:created xsi:type="dcterms:W3CDTF">2023-03-09T11:25:00Z</dcterms:created>
  <dcterms:modified xsi:type="dcterms:W3CDTF">2023-05-31T10:58:00Z</dcterms:modified>
</cp:coreProperties>
</file>